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B1928" w14:textId="2D52F2D6" w:rsidR="006423EB" w:rsidRPr="000E46D5" w:rsidRDefault="00127A43" w:rsidP="00E132CC">
      <w:pPr>
        <w:pStyle w:val="Ttulo1"/>
        <w:numPr>
          <w:ilvl w:val="0"/>
          <w:numId w:val="0"/>
        </w:numPr>
        <w:spacing w:before="0" w:after="0"/>
        <w:ind w:left="357"/>
        <w:jc w:val="center"/>
      </w:pPr>
      <w:proofErr w:type="spellStart"/>
      <w:r w:rsidRPr="000E46D5">
        <w:t>GeoTAK</w:t>
      </w:r>
      <w:proofErr w:type="spellEnd"/>
      <w:r w:rsidRPr="000E46D5">
        <w:t xml:space="preserve"> Technical Training 1 – GIT in natural resources</w:t>
      </w:r>
    </w:p>
    <w:p w14:paraId="72BF211A" w14:textId="4A9AE900" w:rsidR="00127A43" w:rsidRPr="000E46D5" w:rsidRDefault="00127A43" w:rsidP="00127A43">
      <w:pPr>
        <w:spacing w:before="0"/>
        <w:ind w:left="426"/>
        <w:jc w:val="center"/>
        <w:rPr>
          <w:b/>
          <w:bCs/>
          <w:color w:val="262626" w:themeColor="text1" w:themeTint="D9"/>
          <w:sz w:val="20"/>
          <w:szCs w:val="18"/>
        </w:rPr>
      </w:pPr>
      <w:r w:rsidRPr="000E46D5">
        <w:rPr>
          <w:b/>
          <w:bCs/>
          <w:color w:val="262626" w:themeColor="text1" w:themeTint="D9"/>
          <w:sz w:val="20"/>
          <w:szCs w:val="18"/>
        </w:rPr>
        <w:t>Universitat Politècnica de València, October 28th - November 1st, 2021</w:t>
      </w:r>
    </w:p>
    <w:p w14:paraId="00C16043" w14:textId="2FD062E9" w:rsidR="00127A43" w:rsidRDefault="00127A43" w:rsidP="00127A43">
      <w:pPr>
        <w:spacing w:before="0"/>
        <w:ind w:left="426"/>
        <w:jc w:val="center"/>
        <w:rPr>
          <w:b/>
          <w:bCs/>
          <w:color w:val="262626" w:themeColor="text1" w:themeTint="D9"/>
        </w:rPr>
      </w:pPr>
      <w:r>
        <w:rPr>
          <w:b/>
          <w:bCs/>
          <w:color w:val="262626" w:themeColor="text1" w:themeTint="D9"/>
        </w:rPr>
        <w:t>AGENDA</w:t>
      </w:r>
    </w:p>
    <w:tbl>
      <w:tblPr>
        <w:tblW w:w="14432" w:type="dxa"/>
        <w:tblInd w:w="-1005" w:type="dxa"/>
        <w:tblBorders>
          <w:top w:val="single" w:sz="4" w:space="0" w:color="0C7749"/>
          <w:left w:val="single" w:sz="4" w:space="0" w:color="0C7749"/>
          <w:bottom w:val="single" w:sz="4" w:space="0" w:color="0C7749"/>
          <w:right w:val="single" w:sz="4" w:space="0" w:color="0C7749"/>
          <w:insideH w:val="single" w:sz="4" w:space="0" w:color="0C7749"/>
          <w:insideV w:val="single" w:sz="4" w:space="0" w:color="0C7749"/>
        </w:tblBorders>
        <w:tblLayout w:type="fixed"/>
        <w:tblLook w:val="04A0" w:firstRow="1" w:lastRow="0" w:firstColumn="1" w:lastColumn="0" w:noHBand="0" w:noVBand="1"/>
      </w:tblPr>
      <w:tblGrid>
        <w:gridCol w:w="858"/>
        <w:gridCol w:w="1418"/>
        <w:gridCol w:w="992"/>
        <w:gridCol w:w="2127"/>
        <w:gridCol w:w="3118"/>
        <w:gridCol w:w="4395"/>
        <w:gridCol w:w="1524"/>
      </w:tblGrid>
      <w:tr w:rsidR="00127A43" w:rsidRPr="00127A43" w14:paraId="646CEF60" w14:textId="77777777" w:rsidTr="000E46D5">
        <w:trPr>
          <w:tblHeader/>
        </w:trPr>
        <w:tc>
          <w:tcPr>
            <w:tcW w:w="858" w:type="dxa"/>
            <w:shd w:val="clear" w:color="auto" w:fill="7F7F7F" w:themeFill="text1" w:themeFillTint="80"/>
            <w:vAlign w:val="center"/>
          </w:tcPr>
          <w:p w14:paraId="05AC2BBB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bookmarkStart w:id="0" w:name="_Hlk793698"/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Day</w:t>
            </w:r>
          </w:p>
        </w:tc>
        <w:tc>
          <w:tcPr>
            <w:tcW w:w="1418" w:type="dxa"/>
            <w:shd w:val="clear" w:color="auto" w:fill="7F7F7F" w:themeFill="text1" w:themeFillTint="80"/>
            <w:vAlign w:val="center"/>
          </w:tcPr>
          <w:p w14:paraId="3916629A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Time</w:t>
            </w:r>
          </w:p>
        </w:tc>
        <w:tc>
          <w:tcPr>
            <w:tcW w:w="992" w:type="dxa"/>
            <w:shd w:val="clear" w:color="auto" w:fill="7F7F7F" w:themeFill="text1" w:themeFillTint="80"/>
            <w:vAlign w:val="center"/>
          </w:tcPr>
          <w:p w14:paraId="2AD1743B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Partner</w:t>
            </w:r>
          </w:p>
        </w:tc>
        <w:tc>
          <w:tcPr>
            <w:tcW w:w="2127" w:type="dxa"/>
            <w:shd w:val="clear" w:color="auto" w:fill="7F7F7F" w:themeFill="text1" w:themeFillTint="80"/>
            <w:vAlign w:val="center"/>
          </w:tcPr>
          <w:p w14:paraId="4064BD72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Lecturer</w:t>
            </w:r>
          </w:p>
        </w:tc>
        <w:tc>
          <w:tcPr>
            <w:tcW w:w="3118" w:type="dxa"/>
            <w:shd w:val="clear" w:color="auto" w:fill="7F7F7F" w:themeFill="text1" w:themeFillTint="80"/>
            <w:vAlign w:val="center"/>
          </w:tcPr>
          <w:p w14:paraId="73C49939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Title</w:t>
            </w:r>
          </w:p>
        </w:tc>
        <w:tc>
          <w:tcPr>
            <w:tcW w:w="4395" w:type="dxa"/>
            <w:shd w:val="clear" w:color="auto" w:fill="7F7F7F" w:themeFill="text1" w:themeFillTint="80"/>
            <w:vAlign w:val="center"/>
          </w:tcPr>
          <w:p w14:paraId="5837259A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Description</w:t>
            </w:r>
          </w:p>
        </w:tc>
        <w:tc>
          <w:tcPr>
            <w:tcW w:w="1524" w:type="dxa"/>
            <w:shd w:val="clear" w:color="auto" w:fill="7F7F7F" w:themeFill="text1" w:themeFillTint="80"/>
            <w:vAlign w:val="center"/>
          </w:tcPr>
          <w:p w14:paraId="56AA7590" w14:textId="77762C93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FFFFFF" w:themeColor="background1"/>
                <w:szCs w:val="22"/>
                <w:lang w:eastAsia="sv-SE"/>
              </w:rPr>
              <w:t>Comments</w:t>
            </w:r>
          </w:p>
        </w:tc>
      </w:tr>
      <w:tr w:rsidR="00127A43" w:rsidRPr="00127A43" w14:paraId="228AC8D5" w14:textId="77777777" w:rsidTr="000E46D5">
        <w:tc>
          <w:tcPr>
            <w:tcW w:w="858" w:type="dxa"/>
            <w:shd w:val="clear" w:color="auto" w:fill="auto"/>
            <w:vAlign w:val="center"/>
          </w:tcPr>
          <w:p w14:paraId="42281C74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  <w:t>Sun, Oct. 27</w:t>
            </w:r>
            <w:r w:rsidRPr="000E46D5">
              <w:rPr>
                <w:rFonts w:ascii="Arial" w:eastAsia="Calibri" w:hAnsi="Arial" w:cs="Arial"/>
                <w:b/>
                <w:color w:val="262626" w:themeColor="text1" w:themeTint="D9"/>
                <w:sz w:val="20"/>
                <w:vertAlign w:val="superscript"/>
                <w:lang w:eastAsia="sv-SE"/>
              </w:rPr>
              <w:t>th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7D85B2B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0632" w:type="dxa"/>
            <w:gridSpan w:val="4"/>
            <w:shd w:val="clear" w:color="auto" w:fill="auto"/>
            <w:vAlign w:val="center"/>
          </w:tcPr>
          <w:p w14:paraId="622E4FF8" w14:textId="77777777" w:rsidR="00127A43" w:rsidRPr="00127A43" w:rsidRDefault="00127A43" w:rsidP="00127A43">
            <w:pPr>
              <w:spacing w:before="120" w:after="12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eastAsia="sv-SE"/>
              </w:rPr>
              <w:t>Arrival to Valencia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5BEC4A6" w14:textId="49D6F515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127A43" w14:paraId="417FBA60" w14:textId="77777777" w:rsidTr="000E46D5">
        <w:tc>
          <w:tcPr>
            <w:tcW w:w="858" w:type="dxa"/>
            <w:vMerge w:val="restart"/>
            <w:shd w:val="clear" w:color="auto" w:fill="auto"/>
            <w:vAlign w:val="center"/>
          </w:tcPr>
          <w:p w14:paraId="41475385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  <w:t>Mon, Oct. 28</w:t>
            </w:r>
            <w:r w:rsidRPr="000E46D5">
              <w:rPr>
                <w:rFonts w:ascii="Arial" w:eastAsia="Calibri" w:hAnsi="Arial" w:cs="Arial"/>
                <w:b/>
                <w:color w:val="262626" w:themeColor="text1" w:themeTint="D9"/>
                <w:sz w:val="20"/>
                <w:vertAlign w:val="superscript"/>
                <w:lang w:eastAsia="sv-SE"/>
              </w:rPr>
              <w:t>th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85BDB5F" w14:textId="6ADF4A15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09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09h30</w:t>
            </w:r>
          </w:p>
        </w:tc>
        <w:tc>
          <w:tcPr>
            <w:tcW w:w="10632" w:type="dxa"/>
            <w:gridSpan w:val="4"/>
            <w:shd w:val="clear" w:color="auto" w:fill="auto"/>
            <w:vAlign w:val="center"/>
          </w:tcPr>
          <w:p w14:paraId="23CEA826" w14:textId="5BB2EAA2" w:rsidR="00127A43" w:rsidRPr="00127A43" w:rsidRDefault="00127A43" w:rsidP="00127A43">
            <w:pPr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Registration</w:t>
            </w:r>
          </w:p>
          <w:p w14:paraId="33BD8CF1" w14:textId="078137C7" w:rsidR="00127A43" w:rsidRPr="00127A43" w:rsidRDefault="00127A43" w:rsidP="00127A43">
            <w:pPr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u w:val="single"/>
                <w:lang w:eastAsia="sv-SE"/>
              </w:rPr>
              <w:t>Location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: Centro de </w:t>
            </w:r>
            <w:proofErr w:type="spellStart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Formación</w:t>
            </w:r>
            <w:proofErr w:type="spellEnd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 Permanente (CFP) – NEXUS Bldg. 2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vertAlign w:val="superscript"/>
                <w:lang w:eastAsia="sv-SE"/>
              </w:rPr>
              <w:t>nd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 floor – room 2.14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09D4BDBD" w14:textId="583B754A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>
              <w:rPr>
                <w:rFonts w:ascii="Arial" w:eastAsia="Calibri" w:hAnsi="Arial" w:cs="Arial"/>
                <w:noProof/>
                <w:color w:val="000000" w:themeColor="text1"/>
                <w:szCs w:val="22"/>
                <w:lang w:eastAsia="sv-SE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7C0F7803" wp14:editId="29118C02">
                      <wp:simplePos x="0" y="0"/>
                      <wp:positionH relativeFrom="column">
                        <wp:posOffset>106712</wp:posOffset>
                      </wp:positionH>
                      <wp:positionV relativeFrom="paragraph">
                        <wp:posOffset>461</wp:posOffset>
                      </wp:positionV>
                      <wp:extent cx="666750" cy="666750"/>
                      <wp:effectExtent l="0" t="0" r="0" b="0"/>
                      <wp:wrapNone/>
                      <wp:docPr id="9" name="Grupo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750" cy="666750"/>
                                <a:chOff x="0" y="0"/>
                                <a:chExt cx="666750" cy="6667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" name="Imagen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252" t="8011" r="11267" b="3119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66750" cy="666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g:grpSp>
                              <wpg:cNvPr id="8" name="Grupo 8"/>
                              <wpg:cNvGrpSpPr/>
                              <wpg:grpSpPr>
                                <a:xfrm>
                                  <a:off x="230245" y="226956"/>
                                  <a:ext cx="226695" cy="223520"/>
                                  <a:chOff x="0" y="0"/>
                                  <a:chExt cx="226695" cy="223520"/>
                                </a:xfrm>
                              </wpg:grpSpPr>
                              <wps:wsp>
                                <wps:cNvPr id="7" name="Rectángulo 7"/>
                                <wps:cNvSpPr/>
                                <wps:spPr>
                                  <a:xfrm>
                                    <a:off x="0" y="0"/>
                                    <a:ext cx="226695" cy="2235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pic:pic xmlns:pic="http://schemas.openxmlformats.org/drawingml/2006/picture">
                                <pic:nvPicPr>
                                  <pic:cNvPr id="6" name="Imagen 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23024" y="23024"/>
                                    <a:ext cx="185420" cy="1784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60ABF8B" id="Grupo 9" o:spid="_x0000_s1026" style="position:absolute;margin-left:8.4pt;margin-top:.05pt;width:52.5pt;height:52.5pt;z-index:251663360" coordsize="6667,6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n 4" o:spid="_x0000_s1027" type="#_x0000_t75" style="position:absolute;width:6667;height:6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">
                        <v:imagedata r:id="rId10" o:title="" croptop="5250f" cropbottom="20445f" cropleft="6719f" cropright="7384f"/>
                      </v:shape>
                      <v:group id="Grupo 8" o:spid="_x0000_s1028" style="position:absolute;left:2302;top:2269;width:2267;height:2235" coordsize="226695,223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rect id="Rectángulo 7" o:spid="_x0000_s1029" style="position:absolute;width:226695;height:223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" fillcolor="white [3212]" strokecolor="#e7e6e6 [3214]" strokeweight="1pt"/>
                        <v:shape id="Imagen 6" o:spid="_x0000_s1030" type="#_x0000_t75" style="position:absolute;left:23024;top:23024;width:185420;height:178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">
                          <v:imagedata r:id="rId11" o:title=""/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127A43" w:rsidRPr="00127A43" w14:paraId="4EF8C5D9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5C1DCFFD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C0F1F3" w14:textId="15F9C7A7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09h3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00</w:t>
            </w:r>
          </w:p>
        </w:tc>
        <w:tc>
          <w:tcPr>
            <w:tcW w:w="10632" w:type="dxa"/>
            <w:gridSpan w:val="4"/>
            <w:shd w:val="clear" w:color="auto" w:fill="auto"/>
            <w:vAlign w:val="center"/>
          </w:tcPr>
          <w:p w14:paraId="4B0EFDB3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Opening Welcome</w:t>
            </w:r>
          </w:p>
          <w:p w14:paraId="192790C6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 xml:space="preserve">Prof. Jordi </w:t>
            </w:r>
            <w:proofErr w:type="spellStart"/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Padín</w:t>
            </w:r>
            <w:proofErr w:type="spellEnd"/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 xml:space="preserve"> </w:t>
            </w:r>
            <w:proofErr w:type="spellStart"/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Devesa</w:t>
            </w:r>
            <w:proofErr w:type="spellEnd"/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 xml:space="preserve"> – 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Head of Department of Cartographic Engineering, Geodesy and Photogrammetry, UPV</w:t>
            </w:r>
          </w:p>
          <w:p w14:paraId="1DE9C01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Prof. Jonathan Chan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 – Project coordinator</w:t>
            </w:r>
          </w:p>
          <w:p w14:paraId="2B7BFD9D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Prof. Luis A. Ruiz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 – UPV coordinator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EBD4B26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127A43" w14:paraId="29E44ACA" w14:textId="77777777" w:rsidTr="000E46D5">
        <w:tc>
          <w:tcPr>
            <w:tcW w:w="858" w:type="dxa"/>
            <w:vMerge/>
            <w:shd w:val="clear" w:color="auto" w:fill="D9D9D9"/>
            <w:vAlign w:val="center"/>
          </w:tcPr>
          <w:p w14:paraId="38CAF5E4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</w:p>
        </w:tc>
        <w:tc>
          <w:tcPr>
            <w:tcW w:w="1418" w:type="dxa"/>
            <w:shd w:val="clear" w:color="auto" w:fill="D9D9D9"/>
            <w:vAlign w:val="center"/>
          </w:tcPr>
          <w:p w14:paraId="5D48006C" w14:textId="091114F7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30</w:t>
            </w:r>
          </w:p>
        </w:tc>
        <w:tc>
          <w:tcPr>
            <w:tcW w:w="12156" w:type="dxa"/>
            <w:gridSpan w:val="5"/>
            <w:shd w:val="clear" w:color="auto" w:fill="D9D9D9"/>
            <w:vAlign w:val="center"/>
          </w:tcPr>
          <w:p w14:paraId="2E450BD9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eastAsia="sv-SE"/>
              </w:rPr>
              <w:t>Coffee Break</w:t>
            </w:r>
          </w:p>
        </w:tc>
      </w:tr>
      <w:tr w:rsidR="00127A43" w:rsidRPr="00127A43" w14:paraId="4F18AD0A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361601BF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54DD87A" w14:textId="147499AD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3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3h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767CD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VUB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AA0FB22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val="sv-SE"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val="sv-SE" w:eastAsia="sv-SE"/>
              </w:rPr>
              <w:t>Dr Jonathan C-W Chan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6CCF20D0" w14:textId="6FDE0491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Machine learning in land use/land cover mapping using Sentinel MSI data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12AC71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4125B7F8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Theory 1 </w:t>
            </w:r>
            <w:proofErr w:type="spellStart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hr</w:t>
            </w:r>
            <w:proofErr w:type="spellEnd"/>
          </w:p>
          <w:p w14:paraId="5F0F786A" w14:textId="33622E48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Practical 2 </w:t>
            </w:r>
            <w:proofErr w:type="spellStart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hr</w:t>
            </w:r>
            <w:proofErr w:type="spellEnd"/>
          </w:p>
          <w:p w14:paraId="6F8B53B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(R Std, R pack, QGIS)</w:t>
            </w:r>
          </w:p>
        </w:tc>
      </w:tr>
      <w:tr w:rsidR="00127A43" w:rsidRPr="00127A43" w14:paraId="242EFC2B" w14:textId="77777777" w:rsidTr="000E46D5">
        <w:tc>
          <w:tcPr>
            <w:tcW w:w="858" w:type="dxa"/>
            <w:vMerge/>
            <w:shd w:val="clear" w:color="auto" w:fill="D9D9D9"/>
            <w:vAlign w:val="center"/>
          </w:tcPr>
          <w:p w14:paraId="00B32CC8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</w:p>
        </w:tc>
        <w:tc>
          <w:tcPr>
            <w:tcW w:w="1418" w:type="dxa"/>
            <w:shd w:val="clear" w:color="auto" w:fill="D9D9D9"/>
            <w:vAlign w:val="center"/>
          </w:tcPr>
          <w:p w14:paraId="74C9A774" w14:textId="38767C3C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3h3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5h00</w:t>
            </w:r>
          </w:p>
        </w:tc>
        <w:tc>
          <w:tcPr>
            <w:tcW w:w="12156" w:type="dxa"/>
            <w:gridSpan w:val="5"/>
            <w:shd w:val="clear" w:color="auto" w:fill="D9D9D9"/>
            <w:vAlign w:val="center"/>
          </w:tcPr>
          <w:p w14:paraId="772A132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eastAsia="sv-SE"/>
              </w:rPr>
              <w:t>Lunch</w:t>
            </w:r>
          </w:p>
        </w:tc>
      </w:tr>
      <w:tr w:rsidR="00127A43" w:rsidRPr="00127A43" w14:paraId="3BE41DE6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398CCE78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D9AB0E" w14:textId="412D1202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5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7h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8433A4" w14:textId="3C29F6DA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UPV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10BE0893" w14:textId="7B8F3D9C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val="sv-SE" w:eastAsia="sv-SE"/>
              </w:rPr>
            </w:pPr>
            <w:r>
              <w:rPr>
                <w:rFonts w:ascii="Arial" w:eastAsia="Calibri" w:hAnsi="Arial" w:cs="Arial"/>
                <w:color w:val="262626" w:themeColor="text1" w:themeTint="D9"/>
                <w:szCs w:val="22"/>
                <w:lang w:val="sv-SE" w:eastAsia="sv-SE"/>
              </w:rPr>
              <w:t>Juan Pedro Carbonell-Rivera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655BBBC1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Monitoring and modelling risk of landslide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B3EB87A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0037E03D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Theory 1 </w:t>
            </w:r>
            <w:proofErr w:type="spellStart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hr</w:t>
            </w:r>
            <w:proofErr w:type="spellEnd"/>
          </w:p>
          <w:p w14:paraId="7AA2354F" w14:textId="58964085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Practical 1.5 </w:t>
            </w:r>
            <w:proofErr w:type="spellStart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hr</w:t>
            </w:r>
            <w:proofErr w:type="spellEnd"/>
          </w:p>
        </w:tc>
      </w:tr>
      <w:tr w:rsidR="00127A43" w:rsidRPr="00127A43" w14:paraId="77174C93" w14:textId="77777777" w:rsidTr="000E46D5">
        <w:tc>
          <w:tcPr>
            <w:tcW w:w="858" w:type="dxa"/>
            <w:vMerge w:val="restart"/>
            <w:shd w:val="clear" w:color="auto" w:fill="auto"/>
            <w:vAlign w:val="center"/>
          </w:tcPr>
          <w:p w14:paraId="395BCEB5" w14:textId="77777777" w:rsidR="00127A43" w:rsidRPr="000E46D5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b/>
                <w:color w:val="262626" w:themeColor="text1" w:themeTint="D9"/>
                <w:sz w:val="20"/>
                <w:lang w:eastAsia="sv-SE"/>
              </w:rPr>
              <w:t>Tue, Oct. 29</w:t>
            </w:r>
            <w:r w:rsidRPr="000E46D5">
              <w:rPr>
                <w:rFonts w:ascii="Arial" w:eastAsia="Calibri" w:hAnsi="Arial" w:cs="Arial"/>
                <w:b/>
                <w:color w:val="262626" w:themeColor="text1" w:themeTint="D9"/>
                <w:sz w:val="20"/>
                <w:vertAlign w:val="superscript"/>
                <w:lang w:eastAsia="sv-SE"/>
              </w:rPr>
              <w:t>th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215BA8B" w14:textId="27AB6C26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09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6A2103B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UPV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725587F0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IDEAS Institute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564D0097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Introduction to start-up creation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31C8B2D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591433E2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127A43" w14:paraId="599AC59C" w14:textId="77777777" w:rsidTr="000E46D5">
        <w:tc>
          <w:tcPr>
            <w:tcW w:w="858" w:type="dxa"/>
            <w:vMerge/>
            <w:shd w:val="clear" w:color="auto" w:fill="D9D9D9"/>
            <w:vAlign w:val="center"/>
          </w:tcPr>
          <w:p w14:paraId="53E19DA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D9D9D9"/>
            <w:vAlign w:val="center"/>
          </w:tcPr>
          <w:p w14:paraId="116B2D33" w14:textId="5E7947F1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30</w:t>
            </w:r>
          </w:p>
        </w:tc>
        <w:tc>
          <w:tcPr>
            <w:tcW w:w="12156" w:type="dxa"/>
            <w:gridSpan w:val="5"/>
            <w:shd w:val="clear" w:color="auto" w:fill="D9D9D9"/>
            <w:vAlign w:val="center"/>
          </w:tcPr>
          <w:p w14:paraId="57B1C336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eastAsia="sv-SE"/>
              </w:rPr>
              <w:t>Coffee Break</w:t>
            </w:r>
          </w:p>
        </w:tc>
      </w:tr>
      <w:tr w:rsidR="00127A43" w:rsidRPr="00127A43" w14:paraId="2CAA206E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219BC718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03199E4" w14:textId="4495DAFC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0h3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2h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9E9A62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  <w:t>UPV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3991158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IDEAS Institute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23B469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Visit to Start-UPV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710F996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5143AF55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127A43" w14:paraId="143AF237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15AAD98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668DBE6" w14:textId="73384B6D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2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3h1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FC8F30E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2B21142A" w14:textId="54E9B14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proofErr w:type="spellStart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Angélica</w:t>
            </w:r>
            <w:proofErr w:type="spellEnd"/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 </w:t>
            </w:r>
            <w:proofErr w:type="spellStart"/>
            <w:r w:rsidR="000E46D5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Pepi</w:t>
            </w:r>
            <w:proofErr w:type="spellEnd"/>
          </w:p>
        </w:tc>
        <w:tc>
          <w:tcPr>
            <w:tcW w:w="3118" w:type="dxa"/>
            <w:shd w:val="clear" w:color="auto" w:fill="auto"/>
            <w:vAlign w:val="center"/>
          </w:tcPr>
          <w:p w14:paraId="2F0F4BF3" w14:textId="150B1CCD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Start-up presentation: </w:t>
            </w:r>
            <w:proofErr w:type="spellStart"/>
            <w:r w:rsidR="000E46D5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Pepi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14:paraId="78E1880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7F2D9F08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127A43" w14:paraId="799D1092" w14:textId="77777777" w:rsidTr="000E46D5">
        <w:tc>
          <w:tcPr>
            <w:tcW w:w="858" w:type="dxa"/>
            <w:vMerge/>
            <w:shd w:val="clear" w:color="auto" w:fill="D9D9D9"/>
            <w:vAlign w:val="center"/>
          </w:tcPr>
          <w:p w14:paraId="346AE8A5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D9D9D9"/>
            <w:vAlign w:val="center"/>
          </w:tcPr>
          <w:p w14:paraId="046BD26B" w14:textId="74222099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3h15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5h00</w:t>
            </w:r>
          </w:p>
        </w:tc>
        <w:tc>
          <w:tcPr>
            <w:tcW w:w="12156" w:type="dxa"/>
            <w:gridSpan w:val="5"/>
            <w:shd w:val="clear" w:color="auto" w:fill="D9D9D9"/>
            <w:vAlign w:val="center"/>
          </w:tcPr>
          <w:p w14:paraId="3774097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0C774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eastAsia="sv-SE"/>
              </w:rPr>
              <w:t>Lunch</w:t>
            </w:r>
          </w:p>
        </w:tc>
      </w:tr>
      <w:tr w:rsidR="00127A43" w:rsidRPr="00127A43" w14:paraId="50C5C094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19919D2A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470BEF" w14:textId="638041D4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5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6h1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AA181B9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20FA955D" w14:textId="543151D3" w:rsidR="00127A43" w:rsidRPr="00127A43" w:rsidRDefault="000E46D5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Rodolfo Alberto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840E4A1" w14:textId="46B7776F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Start-up presentation: Green 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Forest Management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C8FD824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3563CD3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127A43" w14:paraId="29FC190B" w14:textId="77777777" w:rsidTr="000E46D5">
        <w:tc>
          <w:tcPr>
            <w:tcW w:w="858" w:type="dxa"/>
            <w:vMerge/>
            <w:shd w:val="clear" w:color="auto" w:fill="auto"/>
            <w:vAlign w:val="center"/>
          </w:tcPr>
          <w:p w14:paraId="4D79CDAC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4D42C81" w14:textId="442749EF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6h15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17h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ABC35B7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51659A0D" w14:textId="74947276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J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avier Manchego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1D3C621" w14:textId="0EB3C7AF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 xml:space="preserve">Start-up presentation: </w:t>
            </w:r>
            <w:proofErr w:type="spellStart"/>
            <w:r w:rsidR="000E46D5"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  <w:t>TLSforestal</w:t>
            </w:r>
            <w:proofErr w:type="spellEnd"/>
          </w:p>
        </w:tc>
        <w:tc>
          <w:tcPr>
            <w:tcW w:w="4395" w:type="dxa"/>
            <w:shd w:val="clear" w:color="auto" w:fill="auto"/>
            <w:vAlign w:val="center"/>
          </w:tcPr>
          <w:p w14:paraId="7464BEEB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524" w:type="dxa"/>
            <w:shd w:val="clear" w:color="auto" w:fill="auto"/>
            <w:vAlign w:val="center"/>
          </w:tcPr>
          <w:p w14:paraId="57FD42E4" w14:textId="74858075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eastAsia="sv-SE"/>
              </w:rPr>
            </w:pPr>
          </w:p>
        </w:tc>
      </w:tr>
      <w:tr w:rsidR="00127A43" w:rsidRPr="000E46D5" w14:paraId="35E17F02" w14:textId="77777777" w:rsidTr="000E46D5">
        <w:tc>
          <w:tcPr>
            <w:tcW w:w="858" w:type="dxa"/>
            <w:vMerge/>
            <w:shd w:val="clear" w:color="auto" w:fill="D9D9D9"/>
            <w:vAlign w:val="center"/>
          </w:tcPr>
          <w:p w14:paraId="47598A45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418" w:type="dxa"/>
            <w:shd w:val="clear" w:color="auto" w:fill="D9D9D9"/>
            <w:vAlign w:val="center"/>
          </w:tcPr>
          <w:p w14:paraId="511A59A6" w14:textId="319949BD" w:rsidR="00127A43" w:rsidRPr="000E46D5" w:rsidRDefault="00127A43" w:rsidP="000E46D5">
            <w:pPr>
              <w:spacing w:before="0" w:after="0"/>
              <w:ind w:left="-107"/>
              <w:jc w:val="center"/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</w:pP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20h00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-</w:t>
            </w:r>
            <w:r w:rsidRPr="000E46D5">
              <w:rPr>
                <w:rFonts w:ascii="Arial" w:eastAsia="Calibri" w:hAnsi="Arial" w:cs="Arial"/>
                <w:color w:val="262626" w:themeColor="text1" w:themeTint="D9"/>
                <w:sz w:val="20"/>
                <w:lang w:eastAsia="sv-SE"/>
              </w:rPr>
              <w:t>22h00</w:t>
            </w:r>
          </w:p>
        </w:tc>
        <w:tc>
          <w:tcPr>
            <w:tcW w:w="992" w:type="dxa"/>
            <w:shd w:val="clear" w:color="auto" w:fill="D9D9D9"/>
            <w:vAlign w:val="center"/>
          </w:tcPr>
          <w:p w14:paraId="7AEE144F" w14:textId="77777777" w:rsidR="00127A43" w:rsidRPr="00127A43" w:rsidRDefault="00127A43" w:rsidP="00127A43">
            <w:pPr>
              <w:spacing w:before="0" w:after="0"/>
              <w:jc w:val="center"/>
              <w:rPr>
                <w:rFonts w:ascii="Arial" w:eastAsia="Calibri" w:hAnsi="Arial" w:cs="Arial"/>
                <w:b/>
                <w:color w:val="262626" w:themeColor="text1" w:themeTint="D9"/>
                <w:szCs w:val="22"/>
                <w:lang w:eastAsia="sv-SE"/>
              </w:rPr>
            </w:pPr>
          </w:p>
        </w:tc>
        <w:tc>
          <w:tcPr>
            <w:tcW w:w="11164" w:type="dxa"/>
            <w:gridSpan w:val="4"/>
            <w:shd w:val="clear" w:color="auto" w:fill="D9D9D9"/>
            <w:vAlign w:val="center"/>
          </w:tcPr>
          <w:p w14:paraId="5A824C74" w14:textId="4B6F2DEF" w:rsidR="00127A43" w:rsidRPr="00127A43" w:rsidRDefault="00127A43" w:rsidP="00127A43">
            <w:pPr>
              <w:jc w:val="center"/>
              <w:rPr>
                <w:rFonts w:ascii="Arial" w:eastAsia="Calibri" w:hAnsi="Arial" w:cs="Arial"/>
                <w:b/>
                <w:color w:val="0C7749"/>
                <w:szCs w:val="22"/>
                <w:lang w:val="es-ES" w:eastAsia="sv-SE"/>
              </w:rPr>
            </w:pPr>
            <w:r>
              <w:rPr>
                <w:rFonts w:ascii="Arial" w:eastAsia="Calibri" w:hAnsi="Arial" w:cs="Arial"/>
                <w:noProof/>
                <w:color w:val="000000" w:themeColor="text1"/>
                <w:szCs w:val="22"/>
                <w:lang w:eastAsia="sv-SE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69D03A1A" wp14:editId="1310DC86">
                      <wp:simplePos x="0" y="0"/>
                      <wp:positionH relativeFrom="column">
                        <wp:posOffset>6210935</wp:posOffset>
                      </wp:positionH>
                      <wp:positionV relativeFrom="paragraph">
                        <wp:posOffset>51435</wp:posOffset>
                      </wp:positionV>
                      <wp:extent cx="666750" cy="666750"/>
                      <wp:effectExtent l="0" t="0" r="0" b="0"/>
                      <wp:wrapNone/>
                      <wp:docPr id="10" name="Grupo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750" cy="666750"/>
                                <a:chOff x="0" y="0"/>
                                <a:chExt cx="666750" cy="6667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Imagen 1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0252" t="8011" r="11267" b="3119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66750" cy="666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wpg:grpSp>
                              <wpg:cNvPr id="12" name="Grupo 12"/>
                              <wpg:cNvGrpSpPr/>
                              <wpg:grpSpPr>
                                <a:xfrm>
                                  <a:off x="230245" y="226956"/>
                                  <a:ext cx="226695" cy="223520"/>
                                  <a:chOff x="0" y="0"/>
                                  <a:chExt cx="226695" cy="223520"/>
                                </a:xfrm>
                              </wpg:grpSpPr>
                              <wps:wsp>
                                <wps:cNvPr id="13" name="Rectángulo 13"/>
                                <wps:cNvSpPr/>
                                <wps:spPr>
                                  <a:xfrm>
                                    <a:off x="0" y="0"/>
                                    <a:ext cx="226695" cy="2235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pic:pic xmlns:pic="http://schemas.openxmlformats.org/drawingml/2006/picture">
                                <pic:nvPicPr>
                                  <pic:cNvPr id="14" name="Imagen 1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23024" y="23024"/>
                                    <a:ext cx="185420" cy="1784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353362" id="Grupo 10" o:spid="_x0000_s1026" style="position:absolute;margin-left:489.05pt;margin-top:4.05pt;width:52.5pt;height:52.5pt;z-index:251665408;mso-width-relative:margin;mso-height-relative:margin" coordsize="6667,6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">
                      <v:shape id="Imagen 11" o:spid="_x0000_s1027" type="#_x0000_t75" style="position:absolute;width:6667;height:6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">
                        <v:imagedata r:id="rId10" o:title="" croptop="5250f" cropbottom="20445f" cropleft="6719f" cropright="7384f"/>
                      </v:shape>
                      <v:group id="Grupo 12" o:spid="_x0000_s1028" style="position:absolute;left:2302;top:2269;width:2267;height:2235" coordsize="226695,223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  <v:rect id="Rectángulo 13" o:spid="_x0000_s1029" style="position:absolute;width:226695;height:223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" fillcolor="white [3212]" strokecolor="#e7e6e6 [3214]" strokeweight="1pt"/>
                        <v:shape id="Imagen 14" o:spid="_x0000_s1030" type="#_x0000_t75" style="position:absolute;left:23024;top:23024;width:185420;height:178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">
                          <v:imagedata r:id="rId11" o:title=""/>
                        </v:shape>
                      </v:group>
                    </v:group>
                  </w:pict>
                </mc:Fallback>
              </mc:AlternateContent>
            </w:r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val="es-ES" w:eastAsia="sv-SE"/>
              </w:rPr>
              <w:t xml:space="preserve">Social </w:t>
            </w:r>
            <w:proofErr w:type="spellStart"/>
            <w:r w:rsidRPr="00127A43">
              <w:rPr>
                <w:rFonts w:ascii="Arial" w:eastAsia="Calibri" w:hAnsi="Arial" w:cs="Arial"/>
                <w:b/>
                <w:color w:val="0C7749"/>
                <w:szCs w:val="22"/>
                <w:lang w:val="es-ES" w:eastAsia="sv-SE"/>
              </w:rPr>
              <w:t>dinner</w:t>
            </w:r>
            <w:proofErr w:type="spellEnd"/>
          </w:p>
          <w:p w14:paraId="6B870541" w14:textId="473235AE" w:rsidR="00127A43" w:rsidRPr="00127A43" w:rsidRDefault="00127A43" w:rsidP="00127A43">
            <w:pPr>
              <w:ind w:left="-817"/>
              <w:jc w:val="center"/>
              <w:rPr>
                <w:rFonts w:ascii="Arial" w:eastAsia="Calibri" w:hAnsi="Arial" w:cs="Arial"/>
                <w:color w:val="262626" w:themeColor="text1" w:themeTint="D9"/>
                <w:szCs w:val="22"/>
                <w:lang w:val="es-ES" w:eastAsia="sv-SE"/>
              </w:rPr>
            </w:pP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val="es-ES" w:eastAsia="sv-SE"/>
              </w:rPr>
              <w:t xml:space="preserve">Restaurante </w:t>
            </w:r>
            <w:r w:rsidR="000E46D5">
              <w:rPr>
                <w:rFonts w:ascii="Arial" w:eastAsia="Calibri" w:hAnsi="Arial" w:cs="Arial"/>
                <w:color w:val="262626" w:themeColor="text1" w:themeTint="D9"/>
                <w:szCs w:val="22"/>
                <w:lang w:val="es-ES" w:eastAsia="sv-SE"/>
              </w:rPr>
              <w:t>1</w:t>
            </w:r>
            <w:r w:rsidRPr="00127A43">
              <w:rPr>
                <w:rFonts w:ascii="Arial" w:eastAsia="Calibri" w:hAnsi="Arial" w:cs="Arial"/>
                <w:color w:val="262626" w:themeColor="text1" w:themeTint="D9"/>
                <w:szCs w:val="22"/>
                <w:lang w:val="es-ES" w:eastAsia="sv-SE"/>
              </w:rPr>
              <w:t xml:space="preserve"> – Campus UPV</w:t>
            </w:r>
          </w:p>
        </w:tc>
      </w:tr>
      <w:bookmarkEnd w:id="0"/>
    </w:tbl>
    <w:p w14:paraId="089E8C35" w14:textId="77777777" w:rsidR="00127A43" w:rsidRPr="00127A43" w:rsidRDefault="00127A43" w:rsidP="00127A43">
      <w:pPr>
        <w:spacing w:before="0"/>
        <w:rPr>
          <w:b/>
          <w:bCs/>
          <w:color w:val="262626" w:themeColor="text1" w:themeTint="D9"/>
          <w:lang w:val="sv-SE"/>
        </w:rPr>
      </w:pPr>
    </w:p>
    <w:sectPr w:rsidR="00127A43" w:rsidRPr="00127A43" w:rsidSect="000E46D5">
      <w:headerReference w:type="default" r:id="rId12"/>
      <w:footerReference w:type="default" r:id="rId13"/>
      <w:pgSz w:w="15840" w:h="12240" w:orient="landscape"/>
      <w:pgMar w:top="1701" w:right="1701" w:bottom="1134" w:left="1701" w:header="510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884E2" w14:textId="77777777" w:rsidR="009E4B70" w:rsidRDefault="009E4B70" w:rsidP="00E65FA6">
      <w:pPr>
        <w:spacing w:after="0"/>
      </w:pPr>
      <w:r>
        <w:separator/>
      </w:r>
    </w:p>
  </w:endnote>
  <w:endnote w:type="continuationSeparator" w:id="0">
    <w:p w14:paraId="331C684B" w14:textId="77777777" w:rsidR="009E4B70" w:rsidRDefault="009E4B70" w:rsidP="00E65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DE072" w14:textId="5ED45DDC" w:rsidR="00E65FA6" w:rsidRDefault="000E46D5">
    <w:pPr>
      <w:pStyle w:val="Piedepgina"/>
    </w:pPr>
    <w:r>
      <w:rPr>
        <w:i/>
        <w:iCs/>
        <w:noProof/>
        <w:color w:val="0C7749"/>
        <w:sz w:val="16"/>
        <w:szCs w:val="16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354EC4F" wp14:editId="74712FCB">
              <wp:simplePos x="0" y="0"/>
              <wp:positionH relativeFrom="column">
                <wp:posOffset>-200025</wp:posOffset>
              </wp:positionH>
              <wp:positionV relativeFrom="paragraph">
                <wp:posOffset>272577</wp:posOffset>
              </wp:positionV>
              <wp:extent cx="8020050" cy="333458"/>
              <wp:effectExtent l="0" t="0" r="0" b="0"/>
              <wp:wrapNone/>
              <wp:docPr id="32" name="Cuadro de texto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20050" cy="3334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C8D99C5" w14:textId="0DE5A75E" w:rsidR="00E36CCB" w:rsidRDefault="00E36CCB" w:rsidP="00E36CCB">
                          <w:pPr>
                            <w:spacing w:before="0" w:after="0"/>
                            <w:rPr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</w:pPr>
                          <w:r w:rsidRPr="006C6991">
                            <w:rPr>
                              <w:b/>
                              <w:bCs/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  <w:t>WP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  <w:t>3</w:t>
                          </w:r>
                          <w:r w:rsidRPr="006C6991">
                            <w:rPr>
                              <w:b/>
                              <w:bCs/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  <w:t>-</w:t>
                          </w:r>
                          <w:r w:rsidRPr="006C6991">
                            <w:rPr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E36CCB">
                            <w:rPr>
                              <w:b/>
                              <w:bCs/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  <w:t>Technical Training 1</w:t>
                          </w:r>
                          <w:r>
                            <w:rPr>
                              <w:i/>
                              <w:iCs/>
                              <w:color w:val="0C7749"/>
                              <w:sz w:val="16"/>
                              <w:szCs w:val="16"/>
                            </w:rPr>
                            <w:t xml:space="preserve"> – “GIT in natural resources”. </w:t>
                          </w:r>
                        </w:p>
                        <w:p w14:paraId="00419323" w14:textId="07AE15F9" w:rsidR="00E36CCB" w:rsidRPr="00E36CCB" w:rsidRDefault="00E36CCB" w:rsidP="00E36CCB">
                          <w:pPr>
                            <w:spacing w:before="0" w:after="0"/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</w:rPr>
                          </w:pPr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</w:rPr>
                            <w:t xml:space="preserve">Valencia, </w:t>
                          </w:r>
                          <w:proofErr w:type="spellStart"/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</w:rPr>
                            <w:t>Octoer</w:t>
                          </w:r>
                          <w:proofErr w:type="spellEnd"/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</w:rPr>
                            <w:t xml:space="preserve"> 28</w:t>
                          </w:r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  <w:vertAlign w:val="superscript"/>
                            </w:rPr>
                            <w:t>th</w:t>
                          </w:r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</w:rPr>
                            <w:t xml:space="preserve"> – November 1</w:t>
                          </w:r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  <w:vertAlign w:val="superscript"/>
                            </w:rPr>
                            <w:t>st</w:t>
                          </w:r>
                          <w:proofErr w:type="gramStart"/>
                          <w:r w:rsidRPr="00E36CCB">
                            <w:rPr>
                              <w:i/>
                              <w:iCs/>
                              <w:color w:val="262626" w:themeColor="text1" w:themeTint="D9"/>
                              <w:sz w:val="16"/>
                              <w:szCs w:val="16"/>
                            </w:rPr>
                            <w:t xml:space="preserve"> 2021</w:t>
                          </w:r>
                          <w:proofErr w:type="gram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54EC4F" id="_x0000_t202" coordsize="21600,21600" o:spt="202" path="m,l,21600r21600,l21600,xe">
              <v:stroke joinstyle="miter"/>
              <v:path gradientshapeok="t" o:connecttype="rect"/>
            </v:shapetype>
            <v:shape id="Cuadro de texto 32" o:spid="_x0000_s1026" type="#_x0000_t202" style="position:absolute;left:0;text-align:left;margin-left:-15.75pt;margin-top:21.45pt;width:631.5pt;height:26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" filled="f" stroked="f" strokeweight=".5pt">
              <v:textbox>
                <w:txbxContent>
                  <w:p w14:paraId="3C8D99C5" w14:textId="0DE5A75E" w:rsidR="00E36CCB" w:rsidRDefault="00E36CCB" w:rsidP="00E36CCB">
                    <w:pPr>
                      <w:spacing w:before="0" w:after="0"/>
                      <w:rPr>
                        <w:i/>
                        <w:iCs/>
                        <w:color w:val="0C7749"/>
                        <w:sz w:val="16"/>
                        <w:szCs w:val="16"/>
                      </w:rPr>
                    </w:pPr>
                    <w:r w:rsidRPr="006C6991">
                      <w:rPr>
                        <w:b/>
                        <w:bCs/>
                        <w:i/>
                        <w:iCs/>
                        <w:color w:val="0C7749"/>
                        <w:sz w:val="16"/>
                        <w:szCs w:val="16"/>
                      </w:rPr>
                      <w:t>WP</w:t>
                    </w:r>
                    <w:r>
                      <w:rPr>
                        <w:b/>
                        <w:bCs/>
                        <w:i/>
                        <w:iCs/>
                        <w:color w:val="0C7749"/>
                        <w:sz w:val="16"/>
                        <w:szCs w:val="16"/>
                      </w:rPr>
                      <w:t>3</w:t>
                    </w:r>
                    <w:r w:rsidRPr="006C6991">
                      <w:rPr>
                        <w:b/>
                        <w:bCs/>
                        <w:i/>
                        <w:iCs/>
                        <w:color w:val="0C7749"/>
                        <w:sz w:val="16"/>
                        <w:szCs w:val="16"/>
                      </w:rPr>
                      <w:t>-</w:t>
                    </w:r>
                    <w:r w:rsidRPr="006C6991">
                      <w:rPr>
                        <w:i/>
                        <w:iCs/>
                        <w:color w:val="0C7749"/>
                        <w:sz w:val="16"/>
                        <w:szCs w:val="16"/>
                      </w:rPr>
                      <w:t xml:space="preserve"> </w:t>
                    </w:r>
                    <w:r w:rsidRPr="00E36CCB">
                      <w:rPr>
                        <w:b/>
                        <w:bCs/>
                        <w:i/>
                        <w:iCs/>
                        <w:color w:val="0C7749"/>
                        <w:sz w:val="16"/>
                        <w:szCs w:val="16"/>
                      </w:rPr>
                      <w:t>Technical Training 1</w:t>
                    </w:r>
                    <w:r>
                      <w:rPr>
                        <w:i/>
                        <w:iCs/>
                        <w:color w:val="0C7749"/>
                        <w:sz w:val="16"/>
                        <w:szCs w:val="16"/>
                      </w:rPr>
                      <w:t xml:space="preserve"> – “GIT in natural resources”. </w:t>
                    </w:r>
                  </w:p>
                  <w:p w14:paraId="00419323" w14:textId="07AE15F9" w:rsidR="00E36CCB" w:rsidRPr="00E36CCB" w:rsidRDefault="00E36CCB" w:rsidP="00E36CCB">
                    <w:pPr>
                      <w:spacing w:before="0" w:after="0"/>
                      <w:rPr>
                        <w:i/>
                        <w:iCs/>
                        <w:color w:val="262626" w:themeColor="text1" w:themeTint="D9"/>
                        <w:sz w:val="16"/>
                        <w:szCs w:val="16"/>
                      </w:rPr>
                    </w:pPr>
                    <w:r w:rsidRPr="00E36CCB">
                      <w:rPr>
                        <w:i/>
                        <w:iCs/>
                        <w:color w:val="262626" w:themeColor="text1" w:themeTint="D9"/>
                        <w:sz w:val="16"/>
                        <w:szCs w:val="16"/>
                      </w:rPr>
                      <w:t>Valencia, Octoer 28</w:t>
                    </w:r>
                    <w:r w:rsidRPr="00E36CCB">
                      <w:rPr>
                        <w:i/>
                        <w:iCs/>
                        <w:color w:val="262626" w:themeColor="text1" w:themeTint="D9"/>
                        <w:sz w:val="16"/>
                        <w:szCs w:val="16"/>
                        <w:vertAlign w:val="superscript"/>
                      </w:rPr>
                      <w:t>th</w:t>
                    </w:r>
                    <w:r w:rsidRPr="00E36CCB">
                      <w:rPr>
                        <w:i/>
                        <w:iCs/>
                        <w:color w:val="262626" w:themeColor="text1" w:themeTint="D9"/>
                        <w:sz w:val="16"/>
                        <w:szCs w:val="16"/>
                      </w:rPr>
                      <w:t xml:space="preserve"> – November 1</w:t>
                    </w:r>
                    <w:r w:rsidRPr="00E36CCB">
                      <w:rPr>
                        <w:i/>
                        <w:iCs/>
                        <w:color w:val="262626" w:themeColor="text1" w:themeTint="D9"/>
                        <w:sz w:val="16"/>
                        <w:szCs w:val="16"/>
                        <w:vertAlign w:val="superscript"/>
                      </w:rPr>
                      <w:t>st</w:t>
                    </w:r>
                    <w:proofErr w:type="gramStart"/>
                    <w:r w:rsidRPr="00E36CCB">
                      <w:rPr>
                        <w:i/>
                        <w:iCs/>
                        <w:color w:val="262626" w:themeColor="text1" w:themeTint="D9"/>
                        <w:sz w:val="16"/>
                        <w:szCs w:val="16"/>
                      </w:rPr>
                      <w:t xml:space="preserve"> 2021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912678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0" allowOverlap="1" wp14:anchorId="7B0F3423" wp14:editId="351DD237">
              <wp:simplePos x="0" y="0"/>
              <wp:positionH relativeFrom="rightMargin">
                <wp:posOffset>10160</wp:posOffset>
              </wp:positionH>
              <wp:positionV relativeFrom="margin">
                <wp:posOffset>5767895</wp:posOffset>
              </wp:positionV>
              <wp:extent cx="904875" cy="685800"/>
              <wp:effectExtent l="0" t="0" r="43815" b="19050"/>
              <wp:wrapNone/>
              <wp:docPr id="2" name="Grup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>
                        <a:off x="0" y="0"/>
                        <a:ext cx="904875" cy="685800"/>
                        <a:chOff x="13" y="11415"/>
                        <a:chExt cx="1425" cy="2996"/>
                      </a:xfrm>
                    </wpg:grpSpPr>
                    <wpg:grpSp>
                      <wpg:cNvPr id="5" name="Group 2"/>
                      <wpg:cNvGrpSpPr>
                        <a:grpSpLocks/>
                      </wpg:cNvGrpSpPr>
                      <wpg:grpSpPr bwMode="auto">
                        <a:xfrm flipV="1">
                          <a:off x="13" y="14340"/>
                          <a:ext cx="1410" cy="71"/>
                          <a:chOff x="-83" y="540"/>
                          <a:chExt cx="1218" cy="71"/>
                        </a:xfrm>
                      </wpg:grpSpPr>
                      <wps:wsp>
                        <wps:cNvPr id="1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678" y="540"/>
                            <a:ext cx="457" cy="71"/>
                          </a:xfrm>
                          <a:prstGeom prst="rect">
                            <a:avLst/>
                          </a:prstGeom>
                          <a:solidFill>
                            <a:srgbClr val="0C7749"/>
                          </a:solidFill>
                          <a:ln w="9525">
                            <a:solidFill>
                              <a:srgbClr val="0C7749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-83" y="540"/>
                            <a:ext cx="76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C7749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</wpg:grpSp>
                    <wps:wsp>
                      <wps:cNvPr id="17" name="Rectangle 5"/>
                      <wps:cNvSpPr>
                        <a:spLocks noChangeArrowheads="1"/>
                      </wps:cNvSpPr>
                      <wps:spPr bwMode="auto">
                        <a:xfrm>
                          <a:off x="405" y="11415"/>
                          <a:ext cx="1033" cy="2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976DEF" w14:textId="77777777" w:rsidR="00E132CC" w:rsidRPr="007A0AE7" w:rsidRDefault="00E132CC" w:rsidP="00E132CC">
                            <w:pPr>
                              <w:pStyle w:val="Sinespaciado"/>
                              <w:jc w:val="right"/>
                              <w:rPr>
                                <w:color w:val="0C7749"/>
                                <w:sz w:val="20"/>
                                <w:szCs w:val="20"/>
                              </w:rPr>
                            </w:pPr>
                            <w:r w:rsidRPr="007A0AE7">
                              <w:rPr>
                                <w:color w:val="0C7749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7A0AE7">
                              <w:rPr>
                                <w:color w:val="0C7749"/>
                                <w:sz w:val="20"/>
                                <w:szCs w:val="20"/>
                              </w:rPr>
                              <w:instrText>PAGE    \* MERGEFORMAT</w:instrText>
                            </w:r>
                            <w:r w:rsidRPr="007A0AE7">
                              <w:rPr>
                                <w:color w:val="0C7749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7A0AE7">
                              <w:rPr>
                                <w:b/>
                                <w:bCs/>
                                <w:color w:val="0C7749"/>
                                <w:sz w:val="20"/>
                                <w:szCs w:val="20"/>
                              </w:rPr>
                              <w:t>2</w:t>
                            </w:r>
                            <w:r w:rsidRPr="007A0AE7">
                              <w:rPr>
                                <w:b/>
                                <w:bCs/>
                                <w:color w:val="0C7749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noAutofit/>
                      </wps:bodyPr>
                    </wps:wsp>
                  </wpg:wg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0F3423" id="Grupo 2" o:spid="_x0000_s1028" style="position:absolute;left:0;text-align:left;margin-left:.8pt;margin-top:454.15pt;width:71.25pt;height:54pt;flip:x;z-index:251666432;mso-width-percent:1000;mso-position-horizontal-relative:right-margin-area;mso-position-vertical-relative:margin;mso-width-percent:1000;mso-width-relative:righ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" o:allowincell="f">
              <v:group id="Group 2" o:spid="_x0000_s1029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">
                <v:rect id="Rectangle 3" o:spid="_x0000_s1030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" fillcolor="#0c7749" strokecolor="#0c7749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" o:spid="_x0000_s1031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" strokecolor="#0c7749"/>
              </v:group>
              <v:rect id="Rectangle 5" o:spid="_x0000_s1032" style="position:absolute;left:405;top:11415;width:1033;height:280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" filled="f" stroked="f">
                <v:textbox inset="0,0,0,0">
                  <w:txbxContent>
                    <w:p w14:paraId="1D976DEF" w14:textId="77777777" w:rsidR="00E132CC" w:rsidRPr="007A0AE7" w:rsidRDefault="00E132CC" w:rsidP="00E132CC">
                      <w:pPr>
                        <w:pStyle w:val="Sinespaciado"/>
                        <w:jc w:val="right"/>
                        <w:rPr>
                          <w:color w:val="0C7749"/>
                          <w:sz w:val="20"/>
                          <w:szCs w:val="20"/>
                        </w:rPr>
                      </w:pPr>
                      <w:r w:rsidRPr="007A0AE7">
                        <w:rPr>
                          <w:color w:val="0C7749"/>
                          <w:sz w:val="20"/>
                          <w:szCs w:val="20"/>
                        </w:rPr>
                        <w:fldChar w:fldCharType="begin"/>
                      </w:r>
                      <w:r w:rsidRPr="007A0AE7">
                        <w:rPr>
                          <w:color w:val="0C7749"/>
                          <w:sz w:val="20"/>
                          <w:szCs w:val="20"/>
                        </w:rPr>
                        <w:instrText>PAGE    \* MERGEFORMAT</w:instrText>
                      </w:r>
                      <w:r w:rsidRPr="007A0AE7">
                        <w:rPr>
                          <w:color w:val="0C7749"/>
                          <w:sz w:val="20"/>
                          <w:szCs w:val="20"/>
                        </w:rPr>
                        <w:fldChar w:fldCharType="separate"/>
                      </w:r>
                      <w:r w:rsidRPr="007A0AE7">
                        <w:rPr>
                          <w:b/>
                          <w:bCs/>
                          <w:color w:val="0C7749"/>
                          <w:sz w:val="20"/>
                          <w:szCs w:val="20"/>
                        </w:rPr>
                        <w:t>2</w:t>
                      </w:r>
                      <w:r w:rsidRPr="007A0AE7">
                        <w:rPr>
                          <w:b/>
                          <w:bCs/>
                          <w:color w:val="0C7749"/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rect>
              <w10:wrap anchorx="margin" anchory="margin"/>
            </v:group>
          </w:pict>
        </mc:Fallback>
      </mc:AlternateContent>
    </w:r>
    <w:r w:rsidR="008B634A" w:rsidRPr="006F1C9B">
      <w:rPr>
        <w:b/>
        <w:bCs/>
        <w:i/>
        <w:iCs/>
        <w:noProof/>
        <w:color w:val="262626" w:themeColor="text1" w:themeTint="D9"/>
        <w:sz w:val="16"/>
        <w:szCs w:val="16"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7FAEE135" wp14:editId="2BF5A645">
              <wp:simplePos x="0" y="0"/>
              <wp:positionH relativeFrom="column">
                <wp:posOffset>-1198888</wp:posOffset>
              </wp:positionH>
              <wp:positionV relativeFrom="paragraph">
                <wp:posOffset>153456</wp:posOffset>
              </wp:positionV>
              <wp:extent cx="10249535" cy="800091"/>
              <wp:effectExtent l="0" t="0" r="18415" b="19685"/>
              <wp:wrapNone/>
              <wp:docPr id="33" name="Rectángulo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249535" cy="800091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0C7749">
                            <a:alpha val="60000"/>
                          </a:srgb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A44941" id="Rectángulo 33" o:spid="_x0000_s1026" style="position:absolute;margin-left:-94.4pt;margin-top:12.1pt;width:807.05pt;height:63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" filled="f" strokecolor="#0c7749" strokeweight=".5pt">
              <v:stroke opacity="39321f"/>
            </v:rect>
          </w:pict>
        </mc:Fallback>
      </mc:AlternateContent>
    </w:r>
    <w:sdt>
      <w:sdtPr>
        <w:id w:val="466252129"/>
        <w:docPartObj>
          <w:docPartGallery w:val="Page Numbers (Bottom of Page)"/>
          <w:docPartUnique/>
        </w:docPartObj>
      </w:sdtPr>
      <w:sdtEndPr/>
      <w:sdtContent>
        <w:r w:rsidR="003D23E1">
          <w:rPr>
            <w:noProof/>
          </w:rPr>
          <mc:AlternateContent>
            <mc:Choice Requires="wpg">
              <w:drawing>
                <wp:anchor distT="0" distB="0" distL="114300" distR="114300" simplePos="0" relativeHeight="251661312" behindDoc="0" locked="0" layoutInCell="0" allowOverlap="1" wp14:anchorId="1C69E2BB" wp14:editId="278BCC95">
                  <wp:simplePos x="0" y="0"/>
                  <wp:positionH relativeFrom="rightMargin">
                    <wp:posOffset>-544830</wp:posOffset>
                  </wp:positionH>
                  <wp:positionV relativeFrom="margin">
                    <wp:posOffset>7346533</wp:posOffset>
                  </wp:positionV>
                  <wp:extent cx="1404916" cy="1009325"/>
                  <wp:effectExtent l="0" t="0" r="24130" b="19685"/>
                  <wp:wrapNone/>
                  <wp:docPr id="19" name="Grupo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>
                            <a:off x="0" y="0"/>
                            <a:ext cx="1404916" cy="1009325"/>
                            <a:chOff x="13" y="11415"/>
                            <a:chExt cx="2112" cy="2996"/>
                          </a:xfrm>
                        </wpg:grpSpPr>
                        <wpg:grpSp>
                          <wpg:cNvPr id="20" name="Group 2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21" name="Rectangle 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297B79"/>
                              </a:solidFill>
                              <a:ln w="9525">
                                <a:solidFill>
                                  <a:srgbClr val="297B79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2" name="AutoShape 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297B79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wpg:grpSp>
                        <wps:wsp>
                          <wps:cNvPr id="23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3" y="11415"/>
                              <a:ext cx="2112" cy="280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52BF175" w14:textId="77777777" w:rsidR="003D23E1" w:rsidRPr="003D23E1" w:rsidRDefault="003D23E1" w:rsidP="003D23E1">
                                <w:pPr>
                                  <w:pStyle w:val="Sinespaciado"/>
                                  <w:ind w:left="720"/>
                                  <w:jc w:val="right"/>
                                  <w:rPr>
                                    <w:color w:val="297B79"/>
                                    <w:sz w:val="28"/>
                                    <w:szCs w:val="28"/>
                                  </w:rPr>
                                </w:pPr>
                                <w:r w:rsidRPr="003D23E1">
                                  <w:rPr>
                                    <w:color w:val="297B79"/>
                                    <w:sz w:val="28"/>
                                    <w:szCs w:val="28"/>
                                  </w:rPr>
                                  <w:fldChar w:fldCharType="begin"/>
                                </w:r>
                                <w:r w:rsidRPr="003D23E1">
                                  <w:rPr>
                                    <w:color w:val="297B79"/>
                                    <w:sz w:val="28"/>
                                    <w:szCs w:val="28"/>
                                  </w:rPr>
                                  <w:instrText>PAGE    \* MERGEFORMAT</w:instrText>
                                </w:r>
                                <w:r w:rsidRPr="003D23E1">
                                  <w:rPr>
                                    <w:color w:val="297B79"/>
                                    <w:sz w:val="28"/>
                                    <w:szCs w:val="28"/>
                                  </w:rPr>
                                  <w:fldChar w:fldCharType="separate"/>
                                </w:r>
                                <w:r w:rsidRPr="003D23E1">
                                  <w:rPr>
                                    <w:b/>
                                    <w:bCs/>
                                    <w:color w:val="297B79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3D23E1">
                                  <w:rPr>
                                    <w:b/>
                                    <w:bCs/>
                                    <w:color w:val="297B79"/>
                                    <w:sz w:val="28"/>
                                    <w:szCs w:val="2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right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C69E2BB" id="Grupo 19" o:spid="_x0000_s1032" style="position:absolute;left:0;text-align:left;margin-left:-42.9pt;margin-top:578.45pt;width:110.6pt;height:79.45pt;flip:x;z-index:251661312;mso-position-horizontal-relative:right-margin-area;mso-position-vertical-relative:margin;mso-width-relative:right-margin-area" coordorigin="13,11415" coordsize="2112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" o:allowincell="f">
                  <v:group id="Group 2" o:spid="_x0000_s1033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  <v:rect id="Rectangle 3" o:spid="_x0000_s1034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" fillcolor="#297b79" strokecolor="#297b79"/>
                    <v:shape id="AutoShape 4" o:spid="_x0000_s1035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" strokecolor="#297b79"/>
                  </v:group>
                  <v:rect id="Rectangle 5" o:spid="_x0000_s1036" style="position:absolute;left:13;top:11415;width:2112;height:280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" stroked="f">
                    <v:textbox inset="0,0,0,0">
                      <w:txbxContent>
                        <w:p w14:paraId="252BF175" w14:textId="77777777" w:rsidR="003D23E1" w:rsidRPr="003D23E1" w:rsidRDefault="003D23E1" w:rsidP="003D23E1">
                          <w:pPr>
                            <w:pStyle w:val="Sinespaciado"/>
                            <w:ind w:left="720"/>
                            <w:jc w:val="right"/>
                            <w:rPr>
                              <w:color w:val="297B79"/>
                              <w:sz w:val="28"/>
                              <w:szCs w:val="28"/>
                            </w:rPr>
                          </w:pPr>
                          <w:r w:rsidRPr="003D23E1">
                            <w:rPr>
                              <w:color w:val="297B79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3D23E1">
                            <w:rPr>
                              <w:color w:val="297B79"/>
                              <w:sz w:val="28"/>
                              <w:szCs w:val="28"/>
                            </w:rPr>
                            <w:instrText>PAGE    \* MERGEFORMAT</w:instrText>
                          </w:r>
                          <w:r w:rsidRPr="003D23E1">
                            <w:rPr>
                              <w:color w:val="297B79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3D23E1">
                            <w:rPr>
                              <w:b/>
                              <w:bCs/>
                              <w:color w:val="297B79"/>
                              <w:sz w:val="28"/>
                              <w:szCs w:val="28"/>
                            </w:rPr>
                            <w:t>2</w:t>
                          </w:r>
                          <w:r w:rsidRPr="003D23E1">
                            <w:rPr>
                              <w:b/>
                              <w:bCs/>
                              <w:color w:val="297B79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EC673F" w14:textId="77777777" w:rsidR="009E4B70" w:rsidRDefault="009E4B70" w:rsidP="00E65FA6">
      <w:pPr>
        <w:spacing w:after="0"/>
      </w:pPr>
      <w:r>
        <w:separator/>
      </w:r>
    </w:p>
  </w:footnote>
  <w:footnote w:type="continuationSeparator" w:id="0">
    <w:p w14:paraId="7697AA39" w14:textId="77777777" w:rsidR="009E4B70" w:rsidRDefault="009E4B70" w:rsidP="00E65F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4ECDC" w14:textId="46C78707" w:rsidR="00E65FA6" w:rsidRPr="00E36CCB" w:rsidRDefault="009F025B" w:rsidP="009F025B">
    <w:pPr>
      <w:tabs>
        <w:tab w:val="left" w:pos="11340"/>
      </w:tabs>
      <w:spacing w:before="0" w:after="0" w:line="276" w:lineRule="auto"/>
      <w:ind w:left="1276" w:right="1523"/>
      <w:rPr>
        <w:color w:val="0C7749"/>
        <w:sz w:val="16"/>
        <w:szCs w:val="16"/>
      </w:rPr>
    </w:pPr>
    <w:r w:rsidRPr="00251660">
      <w:rPr>
        <w:i/>
        <w:iCs/>
        <w:noProof/>
        <w:color w:val="1B4E9F"/>
        <w:sz w:val="16"/>
        <w:szCs w:val="16"/>
        <w:lang w:val="es-ES" w:eastAsia="es-E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F940503" wp14:editId="3286AEEB">
              <wp:simplePos x="0" y="0"/>
              <wp:positionH relativeFrom="column">
                <wp:posOffset>552722</wp:posOffset>
              </wp:positionH>
              <wp:positionV relativeFrom="paragraph">
                <wp:posOffset>68036</wp:posOffset>
              </wp:positionV>
              <wp:extent cx="3423919" cy="457068"/>
              <wp:effectExtent l="0" t="0" r="0" b="635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3919" cy="45706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939E07" w14:textId="77777777" w:rsidR="009F025B" w:rsidRPr="00251660" w:rsidRDefault="009F025B" w:rsidP="009F025B">
                          <w:r w:rsidRPr="00CA2098">
                            <w:rPr>
                              <w:i/>
                              <w:iCs/>
                              <w:color w:val="1B4E9F"/>
                              <w:sz w:val="16"/>
                              <w:szCs w:val="16"/>
                            </w:rPr>
                            <w:t>CBHE PROJECT: 617695-EPP-1-2020-1-ES-EPPKA2-CBHE-J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94050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3.5pt;margin-top:5.35pt;width:269.6pt;height:3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" filled="f" stroked="f">
              <v:textbox>
                <w:txbxContent>
                  <w:p w14:paraId="54939E07" w14:textId="77777777" w:rsidR="009F025B" w:rsidRPr="00251660" w:rsidRDefault="009F025B" w:rsidP="009F025B">
                    <w:r w:rsidRPr="00CA2098">
                      <w:rPr>
                        <w:i/>
                        <w:iCs/>
                        <w:color w:val="1B4E9F"/>
                        <w:sz w:val="16"/>
                        <w:szCs w:val="16"/>
                      </w:rPr>
                      <w:t>CBHE PROJECT: 617695-EPP-1-2020-1-ES-EPPKA2-CBHE-JP</w:t>
                    </w:r>
                  </w:p>
                </w:txbxContent>
              </v:textbox>
            </v:shape>
          </w:pict>
        </mc:Fallback>
      </mc:AlternateContent>
    </w:r>
    <w:r w:rsidR="000E46D5">
      <w:rPr>
        <w:b/>
        <w:bCs/>
        <w:i/>
        <w:iCs/>
        <w:noProof/>
        <w:color w:val="1B4E9F"/>
        <w:sz w:val="16"/>
        <w:szCs w:val="16"/>
      </w:rPr>
      <w:drawing>
        <wp:anchor distT="0" distB="0" distL="114300" distR="114300" simplePos="0" relativeHeight="251674624" behindDoc="0" locked="0" layoutInCell="1" allowOverlap="1" wp14:anchorId="56532366" wp14:editId="0EA6DBB6">
          <wp:simplePos x="0" y="0"/>
          <wp:positionH relativeFrom="column">
            <wp:posOffset>-644525</wp:posOffset>
          </wp:positionH>
          <wp:positionV relativeFrom="paragraph">
            <wp:posOffset>-265268</wp:posOffset>
          </wp:positionV>
          <wp:extent cx="1080116" cy="828000"/>
          <wp:effectExtent l="0" t="0" r="6350" b="0"/>
          <wp:wrapSquare wrapText="bothSides"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595"/>
                  <a:stretch/>
                </pic:blipFill>
                <pic:spPr bwMode="auto">
                  <a:xfrm>
                    <a:off x="0" y="0"/>
                    <a:ext cx="1080116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46D5" w:rsidRPr="000E46D5">
      <w:rPr>
        <w:noProof/>
        <w:color w:val="1B4E9F"/>
      </w:rPr>
      <w:drawing>
        <wp:anchor distT="0" distB="0" distL="114300" distR="114300" simplePos="0" relativeHeight="251673600" behindDoc="0" locked="0" layoutInCell="1" allowOverlap="1" wp14:anchorId="07CFE403" wp14:editId="659F8D4E">
          <wp:simplePos x="0" y="0"/>
          <wp:positionH relativeFrom="column">
            <wp:posOffset>7127004</wp:posOffset>
          </wp:positionH>
          <wp:positionV relativeFrom="paragraph">
            <wp:posOffset>1270</wp:posOffset>
          </wp:positionV>
          <wp:extent cx="1628775" cy="359410"/>
          <wp:effectExtent l="0" t="0" r="9525" b="254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616" t="15300" r="2922" b="14918"/>
                  <a:stretch/>
                </pic:blipFill>
                <pic:spPr bwMode="auto">
                  <a:xfrm>
                    <a:off x="0" y="0"/>
                    <a:ext cx="162877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277DD5" w:rsidRPr="000E46D5">
      <w:rPr>
        <w:b/>
        <w:bCs/>
        <w:i/>
        <w:iCs/>
        <w:noProof/>
        <w:color w:val="1B4E9F"/>
        <w:sz w:val="16"/>
        <w:szCs w:val="16"/>
      </w:rPr>
      <mc:AlternateContent>
        <mc:Choice Requires="wps">
          <w:drawing>
            <wp:anchor distT="0" distB="0" distL="114300" distR="114300" simplePos="0" relativeHeight="251657215" behindDoc="1" locked="0" layoutInCell="1" allowOverlap="1" wp14:anchorId="470AE8F8" wp14:editId="7AC97B2E">
              <wp:simplePos x="0" y="0"/>
              <wp:positionH relativeFrom="column">
                <wp:posOffset>-1350478</wp:posOffset>
              </wp:positionH>
              <wp:positionV relativeFrom="paragraph">
                <wp:posOffset>-463412</wp:posOffset>
              </wp:positionV>
              <wp:extent cx="10525622" cy="1056640"/>
              <wp:effectExtent l="0" t="0" r="28575" b="10160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25622" cy="1056640"/>
                      </a:xfrm>
                      <a:prstGeom prst="rect">
                        <a:avLst/>
                      </a:prstGeom>
                      <a:solidFill>
                        <a:schemeClr val="bg1">
                          <a:alpha val="10196"/>
                        </a:schemeClr>
                      </a:solidFill>
                      <a:ln w="6350">
                        <a:solidFill>
                          <a:srgbClr val="0C7749">
                            <a:alpha val="50196"/>
                          </a:srgb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56C706" id="Rectángulo 1" o:spid="_x0000_s1026" style="position:absolute;margin-left:-106.35pt;margin-top:-36.5pt;width:828.8pt;height:83.2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" fillcolor="white [3212]" strokecolor="#0c7749" strokeweight=".5pt">
              <v:fill opacity="6682f"/>
              <v:stroke opacity="32896f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02019"/>
    <w:multiLevelType w:val="hybridMultilevel"/>
    <w:tmpl w:val="3C5AD8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53CC2"/>
    <w:multiLevelType w:val="hybridMultilevel"/>
    <w:tmpl w:val="3618971A"/>
    <w:lvl w:ilvl="0" w:tplc="EBD4B286">
      <w:start w:val="1"/>
      <w:numFmt w:val="decimal"/>
      <w:pStyle w:val="Ttulo2"/>
      <w:lvlText w:val="%1.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0439CB"/>
    <w:multiLevelType w:val="hybridMultilevel"/>
    <w:tmpl w:val="ABB25E58"/>
    <w:lvl w:ilvl="0" w:tplc="C4848258">
      <w:start w:val="1"/>
      <w:numFmt w:val="decimal"/>
      <w:pStyle w:val="Ttulo3"/>
      <w:lvlText w:val="%1.1.1. 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09039C"/>
    <w:multiLevelType w:val="hybridMultilevel"/>
    <w:tmpl w:val="30A2304C"/>
    <w:lvl w:ilvl="0" w:tplc="DC2C18E8">
      <w:start w:val="1"/>
      <w:numFmt w:val="decimal"/>
      <w:pStyle w:val="Ttu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859F9"/>
    <w:multiLevelType w:val="hybridMultilevel"/>
    <w:tmpl w:val="3DD467D4"/>
    <w:lvl w:ilvl="0" w:tplc="E884A2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C7749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zY3MDM0tjQ3NTVT0lEKTi0uzszPAykwrwUACbsDRiwAAAA="/>
  </w:docVars>
  <w:rsids>
    <w:rsidRoot w:val="00E65FA6"/>
    <w:rsid w:val="00084C1E"/>
    <w:rsid w:val="000E46D5"/>
    <w:rsid w:val="00127A43"/>
    <w:rsid w:val="001D7EA6"/>
    <w:rsid w:val="00277DD5"/>
    <w:rsid w:val="003D23E1"/>
    <w:rsid w:val="004B1296"/>
    <w:rsid w:val="004F5164"/>
    <w:rsid w:val="005670B4"/>
    <w:rsid w:val="006423EB"/>
    <w:rsid w:val="006A5CD3"/>
    <w:rsid w:val="00775FD3"/>
    <w:rsid w:val="007903EC"/>
    <w:rsid w:val="007A0AE7"/>
    <w:rsid w:val="007F01FD"/>
    <w:rsid w:val="008B634A"/>
    <w:rsid w:val="00912678"/>
    <w:rsid w:val="009E01FE"/>
    <w:rsid w:val="009E4B70"/>
    <w:rsid w:val="009F025B"/>
    <w:rsid w:val="00AF06DA"/>
    <w:rsid w:val="00E132CC"/>
    <w:rsid w:val="00E36CCB"/>
    <w:rsid w:val="00E50D6D"/>
    <w:rsid w:val="00E65FA6"/>
    <w:rsid w:val="00E86C0F"/>
    <w:rsid w:val="00F10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E88FCB"/>
  <w15:chartTrackingRefBased/>
  <w15:docId w15:val="{0EA636B8-1246-4E91-868B-F349BFC0E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 Nova" w:eastAsiaTheme="minorHAnsi" w:hAnsi="Arial Nova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1FE"/>
    <w:pPr>
      <w:spacing w:before="240" w:after="240" w:line="240" w:lineRule="auto"/>
      <w:jc w:val="both"/>
    </w:pPr>
    <w:rPr>
      <w:color w:val="171717" w:themeColor="background2" w:themeShade="1A"/>
      <w:sz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9E01FE"/>
    <w:pPr>
      <w:keepNext/>
      <w:keepLines/>
      <w:numPr>
        <w:numId w:val="1"/>
      </w:numPr>
      <w:ind w:left="357" w:hanging="357"/>
      <w:outlineLvl w:val="0"/>
    </w:pPr>
    <w:rPr>
      <w:rFonts w:eastAsiaTheme="majorEastAsia" w:cstheme="majorBidi"/>
      <w:b/>
      <w:color w:val="0C7749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E01FE"/>
    <w:pPr>
      <w:keepNext/>
      <w:keepLines/>
      <w:numPr>
        <w:numId w:val="2"/>
      </w:numPr>
      <w:ind w:left="357" w:hanging="357"/>
      <w:outlineLvl w:val="1"/>
    </w:pPr>
    <w:rPr>
      <w:rFonts w:eastAsiaTheme="majorEastAsia" w:cstheme="majorBidi"/>
      <w:b/>
      <w:color w:val="0C7749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E01FE"/>
    <w:pPr>
      <w:keepNext/>
      <w:keepLines/>
      <w:numPr>
        <w:numId w:val="5"/>
      </w:numPr>
      <w:ind w:left="360"/>
      <w:outlineLvl w:val="2"/>
    </w:pPr>
    <w:rPr>
      <w:rFonts w:eastAsiaTheme="majorEastAsia" w:cstheme="majorBidi"/>
      <w:i/>
      <w:color w:val="262626" w:themeColor="text1" w:themeTint="D9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5FA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65FA6"/>
  </w:style>
  <w:style w:type="paragraph" w:styleId="Piedepgina">
    <w:name w:val="footer"/>
    <w:basedOn w:val="Normal"/>
    <w:link w:val="PiedepginaCar"/>
    <w:uiPriority w:val="99"/>
    <w:unhideWhenUsed/>
    <w:rsid w:val="00E65FA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5FA6"/>
  </w:style>
  <w:style w:type="paragraph" w:styleId="Sinespaciado">
    <w:name w:val="No Spacing"/>
    <w:link w:val="SinespaciadoCar"/>
    <w:uiPriority w:val="1"/>
    <w:qFormat/>
    <w:rsid w:val="003D23E1"/>
    <w:pPr>
      <w:spacing w:after="0" w:line="240" w:lineRule="auto"/>
    </w:pPr>
    <w:rPr>
      <w:rFonts w:asciiTheme="minorHAnsi" w:eastAsiaTheme="minorEastAsia" w:hAnsiTheme="minorHAnsi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3D23E1"/>
    <w:rPr>
      <w:rFonts w:asciiTheme="minorHAnsi" w:eastAsiaTheme="minorEastAsia" w:hAnsiTheme="minorHAnsi"/>
      <w:sz w:val="22"/>
      <w:szCs w:val="22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9E01FE"/>
    <w:rPr>
      <w:rFonts w:eastAsiaTheme="majorEastAsia" w:cstheme="majorBidi"/>
      <w:b/>
      <w:color w:val="0C7749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E01FE"/>
    <w:rPr>
      <w:rFonts w:eastAsiaTheme="majorEastAsia" w:cstheme="majorBidi"/>
      <w:b/>
      <w:color w:val="0C7749"/>
      <w:sz w:val="24"/>
      <w:szCs w:val="26"/>
    </w:rPr>
  </w:style>
  <w:style w:type="paragraph" w:styleId="Prrafodelista">
    <w:name w:val="List Paragraph"/>
    <w:basedOn w:val="Normal"/>
    <w:uiPriority w:val="34"/>
    <w:qFormat/>
    <w:rsid w:val="009E01FE"/>
    <w:pPr>
      <w:spacing w:before="0" w:after="0"/>
      <w:ind w:left="720"/>
      <w:contextualSpacing/>
      <w:jc w:val="left"/>
    </w:pPr>
    <w:rPr>
      <w:rFonts w:asciiTheme="minorHAnsi" w:eastAsia="Calibri" w:hAnsiTheme="minorHAnsi" w:cs="Arial"/>
      <w:color w:val="auto"/>
      <w:lang w:val="en-GB" w:eastAsia="en-GB"/>
    </w:rPr>
  </w:style>
  <w:style w:type="character" w:customStyle="1" w:styleId="Ttulo3Car">
    <w:name w:val="Título 3 Car"/>
    <w:basedOn w:val="Fuentedeprrafopredeter"/>
    <w:link w:val="Ttulo3"/>
    <w:uiPriority w:val="9"/>
    <w:rsid w:val="009E01FE"/>
    <w:rPr>
      <w:rFonts w:eastAsiaTheme="majorEastAsia" w:cstheme="majorBidi"/>
      <w:i/>
      <w:color w:val="262626" w:themeColor="text1" w:themeTint="D9"/>
      <w:sz w:val="24"/>
      <w:szCs w:val="24"/>
    </w:rPr>
  </w:style>
  <w:style w:type="table" w:styleId="Tablaconcuadrcula">
    <w:name w:val="Table Grid"/>
    <w:basedOn w:val="Tablanormal"/>
    <w:uiPriority w:val="39"/>
    <w:rsid w:val="009E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4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0600C-45D6-496A-953D-8D8B0773D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7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ÚS TORRALBA PÉREZ</dc:creator>
  <cp:keywords/>
  <dc:description/>
  <cp:lastModifiedBy>JESÚS TORRALBA PÉREZ</cp:lastModifiedBy>
  <cp:revision>4</cp:revision>
  <cp:lastPrinted>2021-02-09T08:08:00Z</cp:lastPrinted>
  <dcterms:created xsi:type="dcterms:W3CDTF">2021-03-03T07:47:00Z</dcterms:created>
  <dcterms:modified xsi:type="dcterms:W3CDTF">2021-03-17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5655757-4cba-3e3d-aba1-a61bf63710b3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s://csl.mendeley.com/styles/465819311/CongresoAET</vt:lpwstr>
  </property>
  <property fmtid="{D5CDD505-2E9C-101B-9397-08002B2CF9AE}" pid="6" name="Mendeley Recent Style Name 0_1">
    <vt:lpwstr>AET (Spanish) - Juan Pedro Carbonell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sprs-journal-of-photogrammetry-and-remote-sensing</vt:lpwstr>
  </property>
  <property fmtid="{D5CDD505-2E9C-101B-9397-08002B2CF9AE}" pid="20" name="Mendeley Recent Style Name 7_1">
    <vt:lpwstr>ISPRS Journal of Photogrammetry and Remote Sensing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